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254E6" w14:textId="77777777" w:rsidR="00673E9D" w:rsidRPr="005D4015" w:rsidRDefault="00673E9D" w:rsidP="00673E9D">
      <w:pPr>
        <w:pStyle w:val="Subtitle"/>
        <w:rPr>
          <w:lang w:val="sr-Cyrl-RS"/>
        </w:rPr>
      </w:pPr>
      <w:bookmarkStart w:id="0" w:name="_Toc26301078"/>
      <w:r w:rsidRPr="00AD7844">
        <w:rPr>
          <w:lang w:val="sr-Cyrl-RS"/>
        </w:rPr>
        <w:t xml:space="preserve">Табела 9.2 </w:t>
      </w:r>
      <w:bookmarkStart w:id="1" w:name="Tabela_9_2_Lista_nastavnika"/>
      <w:r w:rsidRPr="00AD7844">
        <w:rPr>
          <w:lang w:val="sr-Cyrl-RS"/>
        </w:rPr>
        <w:t>Листа</w:t>
      </w:r>
      <w:bookmarkEnd w:id="1"/>
      <w:r w:rsidRPr="00AD7844">
        <w:rPr>
          <w:lang w:val="sr-Cyrl-RS"/>
        </w:rPr>
        <w:t xml:space="preserve"> наставника ангажованих на студијском програму</w:t>
      </w:r>
      <w:bookmarkEnd w:id="0"/>
    </w:p>
    <w:tbl>
      <w:tblPr>
        <w:tblW w:w="14980" w:type="dxa"/>
        <w:tblLayout w:type="fixed"/>
        <w:tblLook w:val="04A0" w:firstRow="1" w:lastRow="0" w:firstColumn="1" w:lastColumn="0" w:noHBand="0" w:noVBand="1"/>
      </w:tblPr>
      <w:tblGrid>
        <w:gridCol w:w="814"/>
        <w:gridCol w:w="1635"/>
        <w:gridCol w:w="1695"/>
        <w:gridCol w:w="1823"/>
        <w:gridCol w:w="1216"/>
        <w:gridCol w:w="1667"/>
        <w:gridCol w:w="1092"/>
        <w:gridCol w:w="1259"/>
        <w:gridCol w:w="1260"/>
        <w:gridCol w:w="1259"/>
        <w:gridCol w:w="1260"/>
      </w:tblGrid>
      <w:tr w:rsidR="00673E9D" w:rsidRPr="00AF6801" w14:paraId="27609740" w14:textId="77777777" w:rsidTr="00DF1D69">
        <w:trPr>
          <w:trHeight w:val="1752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DFD3AB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Редн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број</w:t>
            </w:r>
            <w:proofErr w:type="spellEnd"/>
          </w:p>
        </w:tc>
        <w:tc>
          <w:tcPr>
            <w:tcW w:w="16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C83856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Матичн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br/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број</w:t>
            </w:r>
            <w:proofErr w:type="spellEnd"/>
          </w:p>
        </w:tc>
        <w:tc>
          <w:tcPr>
            <w:tcW w:w="16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2626B1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Презим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редњ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лов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,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име</w:t>
            </w:r>
            <w:proofErr w:type="spellEnd"/>
          </w:p>
        </w:tc>
        <w:tc>
          <w:tcPr>
            <w:tcW w:w="18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A71A0F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Звање</w:t>
            </w:r>
            <w:proofErr w:type="spellEnd"/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F8F6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Дату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последњег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избора</w:t>
            </w:r>
            <w:proofErr w:type="spellEnd"/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4D8071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Област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з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коју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ј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биран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54BF7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>Редн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>број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>из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>извештај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bidi="ar-SA"/>
              </w:rPr>
              <w:t xml:space="preserve"> ЕБП-ПУРС</w:t>
            </w:r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7FFF32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ово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тудијско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програму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6E1169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ви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програмим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ов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установе</w:t>
            </w:r>
            <w:proofErr w:type="spellEnd"/>
          </w:p>
        </w:tc>
        <w:tc>
          <w:tcPr>
            <w:tcW w:w="12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EA05E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у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други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ВШУ у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рбији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7B0AF8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Укупн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часов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активн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ставе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едељн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н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вим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 xml:space="preserve"> ВШУ у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  <w:lang w:bidi="ar-SA"/>
              </w:rPr>
              <w:t>Србији</w:t>
            </w:r>
            <w:proofErr w:type="spellEnd"/>
          </w:p>
        </w:tc>
      </w:tr>
      <w:tr w:rsidR="00673E9D" w:rsidRPr="00AF6801" w14:paraId="43516260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72CD8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tabs>
                <w:tab w:val="left" w:pos="360"/>
              </w:tabs>
              <w:spacing w:after="0"/>
              <w:ind w:left="283" w:hanging="113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035F5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00496582002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42C987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Баж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Г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Филип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A0B7F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7DD9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7.12.2007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5D4E4F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Математик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и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чуна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22616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9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BD75C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4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1B532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6.0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111AA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F59B5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</w:tr>
      <w:tr w:rsidR="00673E9D" w:rsidRPr="00AF6801" w14:paraId="4F3974C4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7CCC0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6AD5B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20796582502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253A19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Барић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А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Кармелка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2BA36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наставник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аног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језик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E571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2.03.2017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003DBD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Стран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језиц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-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немачк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језик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4D50F7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7F8FF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82807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4.0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462C4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DEB51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7</w:t>
            </w:r>
          </w:p>
        </w:tc>
      </w:tr>
      <w:tr w:rsidR="00673E9D" w:rsidRPr="00AF6801" w14:paraId="529E632B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16415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97482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80298482031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79B3C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Гоголак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Л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Ласло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B17E0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FC65D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2.09.2014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39BD64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Електротехничк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239CD6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4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4B315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6F17E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8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B1F7A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367B5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8</w:t>
            </w:r>
          </w:p>
        </w:tc>
      </w:tr>
      <w:tr w:rsidR="00673E9D" w:rsidRPr="00AF6801" w14:paraId="3B21C5DA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F4F5A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3E44B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11111111111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79FEB7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Кираљ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А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Золтан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2D9AD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A9E72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7.09.201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BD61FE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чунарск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651A4E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ECB53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AF057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.6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3147E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60C46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0.625</w:t>
            </w:r>
          </w:p>
        </w:tc>
      </w:tr>
      <w:tr w:rsidR="00673E9D" w:rsidRPr="00AF6801" w14:paraId="3FAB9693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00FBE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B3CF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111111111113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F6C01F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Киш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А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Ендре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3560BE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D400C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7.09.201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1F0331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звојн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CA7226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A05AE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8B103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.5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BA0E5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8651C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0.5</w:t>
            </w:r>
          </w:p>
        </w:tc>
      </w:tr>
      <w:tr w:rsidR="00673E9D" w:rsidRPr="00AF6801" w14:paraId="7A19A738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C501B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9F952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111111111114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BE8CA5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Кожељ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А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Габор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63ED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611C8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7.09.201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24DE4D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звојн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71161A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9AD07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FA741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.5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04DEA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9FA07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0.5</w:t>
            </w:r>
          </w:p>
        </w:tc>
      </w:tr>
      <w:tr w:rsidR="00673E9D" w:rsidRPr="00AF6801" w14:paraId="292D5D9C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116E4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F2F0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60796482007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3F86F3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Немед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Ј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мре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290719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2166F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30.09.2013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237DAF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звојн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9988DA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41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3EAB7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0.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027F3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0.3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97B55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D2E7E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10.25</w:t>
            </w:r>
          </w:p>
        </w:tc>
      </w:tr>
      <w:tr w:rsidR="00673E9D" w:rsidRPr="00AF6801" w14:paraId="01B76505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CE83D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63957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31097982004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A27587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ап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Л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Золтан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839B5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едавач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BA754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2.09.2014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7F4756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Математик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и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чуна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E097F7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3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2C3E2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19755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9.0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776BD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308DB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</w:tr>
      <w:tr w:rsidR="00673E9D" w:rsidRPr="00AF6801" w14:paraId="57D2A889" w14:textId="77777777" w:rsidTr="00DF1D69">
        <w:trPr>
          <w:trHeight w:val="540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B31C7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18BA5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70595482503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76F629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атак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Ј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Ева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CE45BC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5F1AB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7.12.2007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252C0D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Економија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7BD2D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8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121A5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4768E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0.5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50797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11C2C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10.5</w:t>
            </w:r>
          </w:p>
        </w:tc>
      </w:tr>
      <w:tr w:rsidR="00673E9D" w:rsidRPr="00AF6801" w14:paraId="31C24CA2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886D5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964E8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70297382006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20F5B7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етфалв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М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Атила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7F5AB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864F8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1.12.2017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D637F0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Развојн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2CD4B8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3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96B36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6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2E4B0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6.5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C0742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F4837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6.5</w:t>
            </w:r>
          </w:p>
        </w:tc>
      </w:tr>
      <w:tr w:rsidR="00673E9D" w:rsidRPr="00AF6801" w14:paraId="57185D7B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2B6DA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D6E10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50697781501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E41D60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едмин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В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Ливиа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7C33D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9F36C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0.07.2016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9C3E2B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Стран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језиц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-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енглеск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језик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09B97D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1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D96ED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3C383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9.0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04205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1AAF6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</w:tr>
      <w:tr w:rsidR="00673E9D" w:rsidRPr="00AF6801" w14:paraId="0DAE84F4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727C6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DCCF1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31096882502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C169D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анић-Молце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М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ирошка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BC4F71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063B1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2.09.2011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3D3545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чунарск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318C35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2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C9590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273A7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2.0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BAC4E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DEFA0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</w:tr>
      <w:tr w:rsidR="00673E9D" w:rsidRPr="00AF6801" w14:paraId="3E8E6A90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F351B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551C4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210967845017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EEC5A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анков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И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Гордана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21CF19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2985F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8.06.2010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C4763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Математик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и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чуна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FB5065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7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80BB4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5F081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7.4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83EEF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327E5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7.375</w:t>
            </w:r>
          </w:p>
        </w:tc>
      </w:tr>
      <w:tr w:rsidR="00673E9D" w:rsidRPr="00AF6801" w14:paraId="0F31EF72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ADF24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F5732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40997182003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710164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Фирстне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С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гор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4F2635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980AB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0.09.2013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49E98D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Развојн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1A05D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6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1D6F8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0B100" w14:textId="77777777" w:rsidR="00673E9D" w:rsidRPr="00AE3354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sr-Cyrl-RS" w:bidi="ar-SA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sr-Cyrl-RS" w:bidi="ar-SA"/>
              </w:rPr>
              <w:t>12.0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31CBA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1C93D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</w:tr>
      <w:tr w:rsidR="00673E9D" w:rsidRPr="00AF6801" w14:paraId="4F390CA7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BAA6E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5F268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309979820059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B185AD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Хусак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М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Арпад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622E77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D654B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1.12.2011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43D4D3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чунарск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86FAF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32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1358F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09680" w14:textId="77777777" w:rsidR="00673E9D" w:rsidRPr="00AE3354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sr-Cyrl-RS" w:bidi="ar-SA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sr-Cyrl-RS" w:bidi="ar-SA"/>
              </w:rPr>
              <w:t>1.9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A8763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8C777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.875</w:t>
            </w:r>
          </w:p>
        </w:tc>
      </w:tr>
      <w:tr w:rsidR="00673E9D" w:rsidRPr="00AF6801" w14:paraId="7BAD40DB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73636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A3C3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006969800026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B24A20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Цинкле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М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Тибор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D2A91C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E57D6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1.12.2011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6C7D36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чунарск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0C83F8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33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F849A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EFB09" w14:textId="77777777" w:rsidR="00673E9D" w:rsidRPr="00AE3354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sr-Cyrl-RS" w:bidi="ar-SA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sr-Cyrl-RS" w:bidi="ar-SA"/>
              </w:rPr>
              <w:t>1.9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1621C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D9DD8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.875</w:t>
            </w:r>
          </w:p>
        </w:tc>
      </w:tr>
      <w:tr w:rsidR="00673E9D" w:rsidRPr="00AF6801" w14:paraId="406E6D88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E0626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EAB90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111111111111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E858EE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Шароши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А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Јожеф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A85CF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3DDB4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7.09.2018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5D180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Развојн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машин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6FDC5A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51C53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3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C5566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3.5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51234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84150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3.5</w:t>
            </w:r>
          </w:p>
        </w:tc>
      </w:tr>
      <w:tr w:rsidR="00673E9D" w:rsidRPr="00AF6801" w14:paraId="788F47ED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195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6EF8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711975830028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F055E1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Шант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И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оберт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B5CED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8AED1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1.12.2014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E73CAD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Машинска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bidi="ar-SA"/>
              </w:rPr>
              <w:t>енергетика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0F8DE4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0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343E3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03010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8.0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08C10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A08C5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8</w:t>
            </w:r>
          </w:p>
        </w:tc>
      </w:tr>
      <w:tr w:rsidR="00673E9D" w:rsidRPr="00AF6801" w14:paraId="4EFB3DED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7518D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04AD8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60897980003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93F1EB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Шимон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В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Вилмош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4C014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94E9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1.12.2011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1279B9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чунарск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D48833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31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9C5C6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50E14" w14:textId="77777777" w:rsidR="00673E9D" w:rsidRPr="00AE3354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val="sr-Cyrl-RS" w:bidi="ar-SA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sr-Cyrl-RS" w:bidi="ar-SA"/>
              </w:rPr>
              <w:t>3.4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9E43F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5E33B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.375</w:t>
            </w:r>
          </w:p>
        </w:tc>
      </w:tr>
      <w:tr w:rsidR="00673E9D" w:rsidRPr="00AF6801" w14:paraId="234C0B79" w14:textId="77777777" w:rsidTr="00DF1D69">
        <w:trPr>
          <w:trHeight w:val="552"/>
        </w:trPr>
        <w:tc>
          <w:tcPr>
            <w:tcW w:w="8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39D31" w14:textId="77777777" w:rsidR="00673E9D" w:rsidRPr="00485769" w:rsidRDefault="00673E9D" w:rsidP="00673E9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23073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2707980860012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7988D7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Шимон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И.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Јанош</w:t>
            </w:r>
            <w:proofErr w:type="spellEnd"/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836A82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професор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руковних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студија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9E53A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1.12.2014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FBC067" w14:textId="77777777" w:rsidR="00673E9D" w:rsidRPr="00AF6801" w:rsidRDefault="00673E9D" w:rsidP="00DF1D69">
            <w:pPr>
              <w:spacing w:after="0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Рачунарско</w:t>
            </w:r>
            <w:proofErr w:type="spellEnd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 xml:space="preserve"> </w:t>
            </w:r>
            <w:proofErr w:type="spellStart"/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инжењерство</w:t>
            </w:r>
            <w:proofErr w:type="spellEnd"/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11238E" w14:textId="77777777" w:rsidR="00673E9D" w:rsidRPr="00AF6801" w:rsidRDefault="00673E9D" w:rsidP="00DF1D69">
            <w:pPr>
              <w:spacing w:after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36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DED41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3BB64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10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8D0EE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41FFC" w14:textId="77777777" w:rsidR="00673E9D" w:rsidRPr="00AF6801" w:rsidRDefault="00673E9D" w:rsidP="00DF1D69">
            <w:pPr>
              <w:spacing w:after="0"/>
              <w:jc w:val="right"/>
              <w:rPr>
                <w:rFonts w:asciiTheme="minorHAnsi" w:eastAsia="Times New Roman" w:hAnsiTheme="minorHAnsi" w:cstheme="minorHAnsi"/>
                <w:sz w:val="20"/>
                <w:szCs w:val="20"/>
                <w:lang w:bidi="ar-SA"/>
              </w:rPr>
            </w:pPr>
            <w:r w:rsidRPr="00AF6801">
              <w:rPr>
                <w:rFonts w:eastAsia="Times New Roman" w:cstheme="minorHAnsi"/>
                <w:sz w:val="20"/>
                <w:szCs w:val="20"/>
              </w:rPr>
              <w:t>10</w:t>
            </w:r>
          </w:p>
        </w:tc>
      </w:tr>
    </w:tbl>
    <w:p w14:paraId="3760DD6D" w14:textId="77777777" w:rsidR="00673E9D" w:rsidRPr="005D4015" w:rsidRDefault="00673E9D" w:rsidP="00673E9D">
      <w:pPr>
        <w:rPr>
          <w:lang w:val="sr-Cyrl-RS"/>
        </w:rPr>
      </w:pPr>
    </w:p>
    <w:p w14:paraId="4AB3CDAE" w14:textId="77777777" w:rsidR="00426589" w:rsidRDefault="00426589">
      <w:bookmarkStart w:id="2" w:name="_GoBack"/>
      <w:bookmarkEnd w:id="2"/>
    </w:p>
    <w:sectPr w:rsidR="00426589" w:rsidSect="00673E9D">
      <w:pgSz w:w="16840" w:h="11907" w:orient="landscape" w:code="9"/>
      <w:pgMar w:top="1134" w:right="1134" w:bottom="1134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7579E"/>
    <w:multiLevelType w:val="hybridMultilevel"/>
    <w:tmpl w:val="2848DC6C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srQ0NTIxNzUyMzVR0lEKTi0uzszPAykwrAUAQblzviwAAAA="/>
  </w:docVars>
  <w:rsids>
    <w:rsidRoot w:val="00673E9D"/>
    <w:rsid w:val="00001E91"/>
    <w:rsid w:val="00003AB7"/>
    <w:rsid w:val="000068E8"/>
    <w:rsid w:val="0001314E"/>
    <w:rsid w:val="00013869"/>
    <w:rsid w:val="00016BBF"/>
    <w:rsid w:val="00020F90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5C7E"/>
    <w:rsid w:val="00056CC3"/>
    <w:rsid w:val="00057840"/>
    <w:rsid w:val="00060A90"/>
    <w:rsid w:val="0006339E"/>
    <w:rsid w:val="0007217A"/>
    <w:rsid w:val="00072FC4"/>
    <w:rsid w:val="00086408"/>
    <w:rsid w:val="000865F9"/>
    <w:rsid w:val="0008698B"/>
    <w:rsid w:val="00091A7F"/>
    <w:rsid w:val="00095DE6"/>
    <w:rsid w:val="00097EAC"/>
    <w:rsid w:val="000A0F28"/>
    <w:rsid w:val="000A187A"/>
    <w:rsid w:val="000A42BD"/>
    <w:rsid w:val="000A5593"/>
    <w:rsid w:val="000A74EC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3655"/>
    <w:rsid w:val="000F19E7"/>
    <w:rsid w:val="000F43BE"/>
    <w:rsid w:val="000F7560"/>
    <w:rsid w:val="000F75A1"/>
    <w:rsid w:val="00100DF5"/>
    <w:rsid w:val="001067ED"/>
    <w:rsid w:val="00107A17"/>
    <w:rsid w:val="00112DB3"/>
    <w:rsid w:val="00114F0F"/>
    <w:rsid w:val="00115F2F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45F8"/>
    <w:rsid w:val="00145714"/>
    <w:rsid w:val="001511E6"/>
    <w:rsid w:val="001535DE"/>
    <w:rsid w:val="001553E0"/>
    <w:rsid w:val="00165A4F"/>
    <w:rsid w:val="00165C99"/>
    <w:rsid w:val="00170B4B"/>
    <w:rsid w:val="0017139C"/>
    <w:rsid w:val="00174830"/>
    <w:rsid w:val="00175812"/>
    <w:rsid w:val="001777F9"/>
    <w:rsid w:val="00183968"/>
    <w:rsid w:val="001909D8"/>
    <w:rsid w:val="00191AAD"/>
    <w:rsid w:val="00191DEB"/>
    <w:rsid w:val="0019287E"/>
    <w:rsid w:val="00196F17"/>
    <w:rsid w:val="001A2372"/>
    <w:rsid w:val="001A5FFE"/>
    <w:rsid w:val="001A771A"/>
    <w:rsid w:val="001A7768"/>
    <w:rsid w:val="001B0760"/>
    <w:rsid w:val="001B1F51"/>
    <w:rsid w:val="001B1F60"/>
    <w:rsid w:val="001B5F66"/>
    <w:rsid w:val="001C0743"/>
    <w:rsid w:val="001C2341"/>
    <w:rsid w:val="001C6871"/>
    <w:rsid w:val="001D168D"/>
    <w:rsid w:val="001D637A"/>
    <w:rsid w:val="001E47A1"/>
    <w:rsid w:val="001E596D"/>
    <w:rsid w:val="001E6472"/>
    <w:rsid w:val="001E6C94"/>
    <w:rsid w:val="001E7F2C"/>
    <w:rsid w:val="001F11C3"/>
    <w:rsid w:val="001F34BA"/>
    <w:rsid w:val="001F56E3"/>
    <w:rsid w:val="001F5A6B"/>
    <w:rsid w:val="001F7537"/>
    <w:rsid w:val="00200FCC"/>
    <w:rsid w:val="00202CEC"/>
    <w:rsid w:val="002071AA"/>
    <w:rsid w:val="002117A7"/>
    <w:rsid w:val="00213382"/>
    <w:rsid w:val="002154CC"/>
    <w:rsid w:val="00220663"/>
    <w:rsid w:val="002259A3"/>
    <w:rsid w:val="002265E0"/>
    <w:rsid w:val="00226F4D"/>
    <w:rsid w:val="0022706E"/>
    <w:rsid w:val="002274DC"/>
    <w:rsid w:val="0023483B"/>
    <w:rsid w:val="002368E7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5377"/>
    <w:rsid w:val="00270918"/>
    <w:rsid w:val="00270927"/>
    <w:rsid w:val="0027094C"/>
    <w:rsid w:val="00274E1A"/>
    <w:rsid w:val="00276686"/>
    <w:rsid w:val="0028039F"/>
    <w:rsid w:val="00282273"/>
    <w:rsid w:val="00282E9F"/>
    <w:rsid w:val="00292E00"/>
    <w:rsid w:val="002938D2"/>
    <w:rsid w:val="00295E5E"/>
    <w:rsid w:val="002A3F54"/>
    <w:rsid w:val="002A50B0"/>
    <w:rsid w:val="002B11F2"/>
    <w:rsid w:val="002B54AF"/>
    <w:rsid w:val="002B5738"/>
    <w:rsid w:val="002B5B48"/>
    <w:rsid w:val="002B6363"/>
    <w:rsid w:val="002B7798"/>
    <w:rsid w:val="002D09EC"/>
    <w:rsid w:val="002D0C99"/>
    <w:rsid w:val="002D3EAB"/>
    <w:rsid w:val="002D466F"/>
    <w:rsid w:val="002F2B2A"/>
    <w:rsid w:val="002F363B"/>
    <w:rsid w:val="002F47E9"/>
    <w:rsid w:val="002F53AD"/>
    <w:rsid w:val="002F6F57"/>
    <w:rsid w:val="00300037"/>
    <w:rsid w:val="003022C1"/>
    <w:rsid w:val="00302941"/>
    <w:rsid w:val="00302E3D"/>
    <w:rsid w:val="0031151C"/>
    <w:rsid w:val="003121C1"/>
    <w:rsid w:val="00312DF9"/>
    <w:rsid w:val="00313250"/>
    <w:rsid w:val="00313D7D"/>
    <w:rsid w:val="0031643C"/>
    <w:rsid w:val="003204E3"/>
    <w:rsid w:val="00322CA3"/>
    <w:rsid w:val="00326366"/>
    <w:rsid w:val="00336361"/>
    <w:rsid w:val="00336984"/>
    <w:rsid w:val="0034251D"/>
    <w:rsid w:val="00343A11"/>
    <w:rsid w:val="0034551E"/>
    <w:rsid w:val="00346BCE"/>
    <w:rsid w:val="00355242"/>
    <w:rsid w:val="003625B6"/>
    <w:rsid w:val="003629E2"/>
    <w:rsid w:val="00363419"/>
    <w:rsid w:val="0036364A"/>
    <w:rsid w:val="00363BD1"/>
    <w:rsid w:val="00364B88"/>
    <w:rsid w:val="003658DB"/>
    <w:rsid w:val="00374F78"/>
    <w:rsid w:val="0037649E"/>
    <w:rsid w:val="0037759B"/>
    <w:rsid w:val="00383311"/>
    <w:rsid w:val="0038381A"/>
    <w:rsid w:val="00387C10"/>
    <w:rsid w:val="00395E57"/>
    <w:rsid w:val="003969DB"/>
    <w:rsid w:val="00397730"/>
    <w:rsid w:val="003A10E8"/>
    <w:rsid w:val="003A12EE"/>
    <w:rsid w:val="003A31C1"/>
    <w:rsid w:val="003A3281"/>
    <w:rsid w:val="003A3410"/>
    <w:rsid w:val="003A4804"/>
    <w:rsid w:val="003A5845"/>
    <w:rsid w:val="003A701A"/>
    <w:rsid w:val="003A7B04"/>
    <w:rsid w:val="003B535D"/>
    <w:rsid w:val="003B6B1D"/>
    <w:rsid w:val="003C2DBA"/>
    <w:rsid w:val="003C6F31"/>
    <w:rsid w:val="003D03F9"/>
    <w:rsid w:val="003D4E92"/>
    <w:rsid w:val="003E02D9"/>
    <w:rsid w:val="003E0CAD"/>
    <w:rsid w:val="003E4922"/>
    <w:rsid w:val="003E6B46"/>
    <w:rsid w:val="003E7484"/>
    <w:rsid w:val="003E77A9"/>
    <w:rsid w:val="003F12B7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760A"/>
    <w:rsid w:val="0045721F"/>
    <w:rsid w:val="004634EF"/>
    <w:rsid w:val="00465C1E"/>
    <w:rsid w:val="004703FF"/>
    <w:rsid w:val="00472B20"/>
    <w:rsid w:val="004735FA"/>
    <w:rsid w:val="004740E7"/>
    <w:rsid w:val="0047734B"/>
    <w:rsid w:val="00480C38"/>
    <w:rsid w:val="004816A9"/>
    <w:rsid w:val="00482DC2"/>
    <w:rsid w:val="00483BF6"/>
    <w:rsid w:val="00486F82"/>
    <w:rsid w:val="0048760F"/>
    <w:rsid w:val="00491620"/>
    <w:rsid w:val="004922AA"/>
    <w:rsid w:val="004940B1"/>
    <w:rsid w:val="00494BEC"/>
    <w:rsid w:val="00495622"/>
    <w:rsid w:val="004972AC"/>
    <w:rsid w:val="004B2DF1"/>
    <w:rsid w:val="004B4850"/>
    <w:rsid w:val="004B4881"/>
    <w:rsid w:val="004C0357"/>
    <w:rsid w:val="004C35DD"/>
    <w:rsid w:val="004C3F9F"/>
    <w:rsid w:val="004C7A97"/>
    <w:rsid w:val="004D1814"/>
    <w:rsid w:val="004D4538"/>
    <w:rsid w:val="004D58EA"/>
    <w:rsid w:val="004D6065"/>
    <w:rsid w:val="004D7D9E"/>
    <w:rsid w:val="004E1912"/>
    <w:rsid w:val="004E614C"/>
    <w:rsid w:val="004E7595"/>
    <w:rsid w:val="004F2BAF"/>
    <w:rsid w:val="004F674C"/>
    <w:rsid w:val="005004FF"/>
    <w:rsid w:val="00501653"/>
    <w:rsid w:val="00501922"/>
    <w:rsid w:val="005027CA"/>
    <w:rsid w:val="005060AC"/>
    <w:rsid w:val="00513F4D"/>
    <w:rsid w:val="00514ED9"/>
    <w:rsid w:val="00522BB0"/>
    <w:rsid w:val="0052402A"/>
    <w:rsid w:val="00524CCA"/>
    <w:rsid w:val="005276D4"/>
    <w:rsid w:val="005338AB"/>
    <w:rsid w:val="00534B88"/>
    <w:rsid w:val="00535248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4D05"/>
    <w:rsid w:val="005605F6"/>
    <w:rsid w:val="00560A7E"/>
    <w:rsid w:val="005631F2"/>
    <w:rsid w:val="0056611C"/>
    <w:rsid w:val="0057266F"/>
    <w:rsid w:val="005737CE"/>
    <w:rsid w:val="00582DDE"/>
    <w:rsid w:val="00585516"/>
    <w:rsid w:val="00595855"/>
    <w:rsid w:val="00596D56"/>
    <w:rsid w:val="005A17AA"/>
    <w:rsid w:val="005A44DB"/>
    <w:rsid w:val="005A55A4"/>
    <w:rsid w:val="005A615F"/>
    <w:rsid w:val="005A7E5E"/>
    <w:rsid w:val="005B27A1"/>
    <w:rsid w:val="005B283F"/>
    <w:rsid w:val="005B4C6E"/>
    <w:rsid w:val="005C0FA7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B0F"/>
    <w:rsid w:val="005E7D8D"/>
    <w:rsid w:val="005F1B25"/>
    <w:rsid w:val="005F20E0"/>
    <w:rsid w:val="005F2689"/>
    <w:rsid w:val="005F2A6D"/>
    <w:rsid w:val="005F57FC"/>
    <w:rsid w:val="005F6607"/>
    <w:rsid w:val="00600C3B"/>
    <w:rsid w:val="00601738"/>
    <w:rsid w:val="00601B63"/>
    <w:rsid w:val="00601FAC"/>
    <w:rsid w:val="00605E94"/>
    <w:rsid w:val="00611E3F"/>
    <w:rsid w:val="006123E4"/>
    <w:rsid w:val="00614163"/>
    <w:rsid w:val="0062128E"/>
    <w:rsid w:val="00626806"/>
    <w:rsid w:val="00626F29"/>
    <w:rsid w:val="00630A6E"/>
    <w:rsid w:val="006323A3"/>
    <w:rsid w:val="006327D9"/>
    <w:rsid w:val="00632A4E"/>
    <w:rsid w:val="00635046"/>
    <w:rsid w:val="00637D81"/>
    <w:rsid w:val="00642CD8"/>
    <w:rsid w:val="00650D78"/>
    <w:rsid w:val="0065298F"/>
    <w:rsid w:val="006543A9"/>
    <w:rsid w:val="006569BD"/>
    <w:rsid w:val="00656DA7"/>
    <w:rsid w:val="006579E1"/>
    <w:rsid w:val="0066145A"/>
    <w:rsid w:val="006646F4"/>
    <w:rsid w:val="00665CF4"/>
    <w:rsid w:val="00666784"/>
    <w:rsid w:val="00667CDD"/>
    <w:rsid w:val="00673E9D"/>
    <w:rsid w:val="00675348"/>
    <w:rsid w:val="0067661D"/>
    <w:rsid w:val="0067677F"/>
    <w:rsid w:val="00681E7E"/>
    <w:rsid w:val="0068240D"/>
    <w:rsid w:val="00684800"/>
    <w:rsid w:val="006853AF"/>
    <w:rsid w:val="006943B4"/>
    <w:rsid w:val="006944DF"/>
    <w:rsid w:val="00695835"/>
    <w:rsid w:val="006959B8"/>
    <w:rsid w:val="006960E5"/>
    <w:rsid w:val="006A1BC8"/>
    <w:rsid w:val="006A25B6"/>
    <w:rsid w:val="006A4231"/>
    <w:rsid w:val="006A4F0E"/>
    <w:rsid w:val="006A554D"/>
    <w:rsid w:val="006A55FF"/>
    <w:rsid w:val="006A671A"/>
    <w:rsid w:val="006B1D23"/>
    <w:rsid w:val="006B3E9C"/>
    <w:rsid w:val="006B3ECE"/>
    <w:rsid w:val="006C1197"/>
    <w:rsid w:val="006C362C"/>
    <w:rsid w:val="006C4C41"/>
    <w:rsid w:val="006C55D9"/>
    <w:rsid w:val="006C786C"/>
    <w:rsid w:val="006D05FD"/>
    <w:rsid w:val="006E14B7"/>
    <w:rsid w:val="006E3490"/>
    <w:rsid w:val="006E58C8"/>
    <w:rsid w:val="006E6191"/>
    <w:rsid w:val="006F52FF"/>
    <w:rsid w:val="006F565C"/>
    <w:rsid w:val="006F66EE"/>
    <w:rsid w:val="006F6AC0"/>
    <w:rsid w:val="0070098B"/>
    <w:rsid w:val="007032F3"/>
    <w:rsid w:val="00703F18"/>
    <w:rsid w:val="00705415"/>
    <w:rsid w:val="00710CED"/>
    <w:rsid w:val="007128B0"/>
    <w:rsid w:val="00717846"/>
    <w:rsid w:val="00720013"/>
    <w:rsid w:val="007210BF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283E"/>
    <w:rsid w:val="00744683"/>
    <w:rsid w:val="00745B09"/>
    <w:rsid w:val="00746D7C"/>
    <w:rsid w:val="007536F8"/>
    <w:rsid w:val="00753ED7"/>
    <w:rsid w:val="0075771E"/>
    <w:rsid w:val="00764D41"/>
    <w:rsid w:val="0076743C"/>
    <w:rsid w:val="007727FE"/>
    <w:rsid w:val="007766D3"/>
    <w:rsid w:val="00780D63"/>
    <w:rsid w:val="00785CD2"/>
    <w:rsid w:val="007901C5"/>
    <w:rsid w:val="00790F83"/>
    <w:rsid w:val="00792167"/>
    <w:rsid w:val="0079219D"/>
    <w:rsid w:val="007937EE"/>
    <w:rsid w:val="00794733"/>
    <w:rsid w:val="00796C6A"/>
    <w:rsid w:val="00797750"/>
    <w:rsid w:val="007A154B"/>
    <w:rsid w:val="007A6557"/>
    <w:rsid w:val="007B2B67"/>
    <w:rsid w:val="007B7D1D"/>
    <w:rsid w:val="007B7D37"/>
    <w:rsid w:val="007C31C9"/>
    <w:rsid w:val="007D07DE"/>
    <w:rsid w:val="007D1D92"/>
    <w:rsid w:val="007D2185"/>
    <w:rsid w:val="007D3293"/>
    <w:rsid w:val="007E4A69"/>
    <w:rsid w:val="007E5A49"/>
    <w:rsid w:val="007E74AA"/>
    <w:rsid w:val="007F2BD3"/>
    <w:rsid w:val="00804B6F"/>
    <w:rsid w:val="00812C93"/>
    <w:rsid w:val="00813B43"/>
    <w:rsid w:val="00817020"/>
    <w:rsid w:val="00821380"/>
    <w:rsid w:val="008262DB"/>
    <w:rsid w:val="00827411"/>
    <w:rsid w:val="008331B7"/>
    <w:rsid w:val="00833977"/>
    <w:rsid w:val="008347F0"/>
    <w:rsid w:val="0084089C"/>
    <w:rsid w:val="008415C1"/>
    <w:rsid w:val="008417E4"/>
    <w:rsid w:val="00842673"/>
    <w:rsid w:val="008427A1"/>
    <w:rsid w:val="008530E9"/>
    <w:rsid w:val="00854BC6"/>
    <w:rsid w:val="0085717E"/>
    <w:rsid w:val="00860100"/>
    <w:rsid w:val="008617F4"/>
    <w:rsid w:val="00862BCE"/>
    <w:rsid w:val="00863BC3"/>
    <w:rsid w:val="00875362"/>
    <w:rsid w:val="00875F7B"/>
    <w:rsid w:val="00876233"/>
    <w:rsid w:val="00876D6B"/>
    <w:rsid w:val="00876E87"/>
    <w:rsid w:val="00880612"/>
    <w:rsid w:val="0088217A"/>
    <w:rsid w:val="00884A0E"/>
    <w:rsid w:val="008A215F"/>
    <w:rsid w:val="008A3812"/>
    <w:rsid w:val="008B2C15"/>
    <w:rsid w:val="008B4494"/>
    <w:rsid w:val="008B4ECD"/>
    <w:rsid w:val="008B5854"/>
    <w:rsid w:val="008C004A"/>
    <w:rsid w:val="008C5E7B"/>
    <w:rsid w:val="008C6353"/>
    <w:rsid w:val="008D0DAC"/>
    <w:rsid w:val="008D1D98"/>
    <w:rsid w:val="008D22D8"/>
    <w:rsid w:val="008D3906"/>
    <w:rsid w:val="008E1C32"/>
    <w:rsid w:val="008E3035"/>
    <w:rsid w:val="008E3464"/>
    <w:rsid w:val="008E68B6"/>
    <w:rsid w:val="008F3A66"/>
    <w:rsid w:val="00902DB9"/>
    <w:rsid w:val="00903295"/>
    <w:rsid w:val="0090398E"/>
    <w:rsid w:val="00903F33"/>
    <w:rsid w:val="009129F0"/>
    <w:rsid w:val="00912A8D"/>
    <w:rsid w:val="00913F82"/>
    <w:rsid w:val="0091734E"/>
    <w:rsid w:val="009179D2"/>
    <w:rsid w:val="0092237D"/>
    <w:rsid w:val="00927AE2"/>
    <w:rsid w:val="00930CBE"/>
    <w:rsid w:val="009328FA"/>
    <w:rsid w:val="009402DD"/>
    <w:rsid w:val="0094378A"/>
    <w:rsid w:val="00943F01"/>
    <w:rsid w:val="00945A1A"/>
    <w:rsid w:val="0095128D"/>
    <w:rsid w:val="00951537"/>
    <w:rsid w:val="00951FFC"/>
    <w:rsid w:val="0095334B"/>
    <w:rsid w:val="00964B85"/>
    <w:rsid w:val="00965D6C"/>
    <w:rsid w:val="00967496"/>
    <w:rsid w:val="00970057"/>
    <w:rsid w:val="0097042B"/>
    <w:rsid w:val="00970F15"/>
    <w:rsid w:val="00972398"/>
    <w:rsid w:val="0097324B"/>
    <w:rsid w:val="00974413"/>
    <w:rsid w:val="0097604A"/>
    <w:rsid w:val="0097730C"/>
    <w:rsid w:val="00977492"/>
    <w:rsid w:val="0098324F"/>
    <w:rsid w:val="00987691"/>
    <w:rsid w:val="0099108A"/>
    <w:rsid w:val="009918B5"/>
    <w:rsid w:val="009924C4"/>
    <w:rsid w:val="00994A10"/>
    <w:rsid w:val="00996724"/>
    <w:rsid w:val="00997A84"/>
    <w:rsid w:val="009A2088"/>
    <w:rsid w:val="009A2AA9"/>
    <w:rsid w:val="009A7023"/>
    <w:rsid w:val="009A73CB"/>
    <w:rsid w:val="009B2808"/>
    <w:rsid w:val="009C4291"/>
    <w:rsid w:val="009D120B"/>
    <w:rsid w:val="009D325E"/>
    <w:rsid w:val="009D334D"/>
    <w:rsid w:val="009D459F"/>
    <w:rsid w:val="009D5259"/>
    <w:rsid w:val="009E148B"/>
    <w:rsid w:val="009E4AE1"/>
    <w:rsid w:val="00A077A3"/>
    <w:rsid w:val="00A10A20"/>
    <w:rsid w:val="00A1481F"/>
    <w:rsid w:val="00A15D3B"/>
    <w:rsid w:val="00A27847"/>
    <w:rsid w:val="00A27B07"/>
    <w:rsid w:val="00A33333"/>
    <w:rsid w:val="00A36705"/>
    <w:rsid w:val="00A36F3D"/>
    <w:rsid w:val="00A406B3"/>
    <w:rsid w:val="00A41125"/>
    <w:rsid w:val="00A41146"/>
    <w:rsid w:val="00A45CDD"/>
    <w:rsid w:val="00A50DD0"/>
    <w:rsid w:val="00A51846"/>
    <w:rsid w:val="00A55688"/>
    <w:rsid w:val="00A610F0"/>
    <w:rsid w:val="00A72C3F"/>
    <w:rsid w:val="00A80D60"/>
    <w:rsid w:val="00A84BF6"/>
    <w:rsid w:val="00A84D77"/>
    <w:rsid w:val="00A87B85"/>
    <w:rsid w:val="00A93777"/>
    <w:rsid w:val="00A97490"/>
    <w:rsid w:val="00AA17C7"/>
    <w:rsid w:val="00AA3276"/>
    <w:rsid w:val="00AB10CA"/>
    <w:rsid w:val="00AB20C0"/>
    <w:rsid w:val="00AB462E"/>
    <w:rsid w:val="00AC407B"/>
    <w:rsid w:val="00AC53B0"/>
    <w:rsid w:val="00AD174A"/>
    <w:rsid w:val="00AD19BE"/>
    <w:rsid w:val="00AD1E26"/>
    <w:rsid w:val="00AD5064"/>
    <w:rsid w:val="00AE151F"/>
    <w:rsid w:val="00AE5218"/>
    <w:rsid w:val="00AF1FB0"/>
    <w:rsid w:val="00AF2B1A"/>
    <w:rsid w:val="00AF6D32"/>
    <w:rsid w:val="00AF77D3"/>
    <w:rsid w:val="00B0011C"/>
    <w:rsid w:val="00B01D9D"/>
    <w:rsid w:val="00B02776"/>
    <w:rsid w:val="00B03A27"/>
    <w:rsid w:val="00B1667F"/>
    <w:rsid w:val="00B170D3"/>
    <w:rsid w:val="00B170D4"/>
    <w:rsid w:val="00B22055"/>
    <w:rsid w:val="00B22A6A"/>
    <w:rsid w:val="00B2699A"/>
    <w:rsid w:val="00B35BF2"/>
    <w:rsid w:val="00B36CA7"/>
    <w:rsid w:val="00B4213B"/>
    <w:rsid w:val="00B43007"/>
    <w:rsid w:val="00B4489B"/>
    <w:rsid w:val="00B44DD9"/>
    <w:rsid w:val="00B513B3"/>
    <w:rsid w:val="00B51532"/>
    <w:rsid w:val="00B564A6"/>
    <w:rsid w:val="00B56FB0"/>
    <w:rsid w:val="00B6127D"/>
    <w:rsid w:val="00B62263"/>
    <w:rsid w:val="00B6389E"/>
    <w:rsid w:val="00B70D88"/>
    <w:rsid w:val="00B7318E"/>
    <w:rsid w:val="00B73220"/>
    <w:rsid w:val="00B74075"/>
    <w:rsid w:val="00B765F5"/>
    <w:rsid w:val="00B767A6"/>
    <w:rsid w:val="00B80B56"/>
    <w:rsid w:val="00B83A03"/>
    <w:rsid w:val="00B84C1C"/>
    <w:rsid w:val="00B9512B"/>
    <w:rsid w:val="00B957D0"/>
    <w:rsid w:val="00BA0B50"/>
    <w:rsid w:val="00BA27D7"/>
    <w:rsid w:val="00BA30BB"/>
    <w:rsid w:val="00BA5CB0"/>
    <w:rsid w:val="00BA76E2"/>
    <w:rsid w:val="00BB409E"/>
    <w:rsid w:val="00BB56BE"/>
    <w:rsid w:val="00BC2878"/>
    <w:rsid w:val="00BD154B"/>
    <w:rsid w:val="00BE143D"/>
    <w:rsid w:val="00BE28F3"/>
    <w:rsid w:val="00BE2F87"/>
    <w:rsid w:val="00BE33D1"/>
    <w:rsid w:val="00BF3CC7"/>
    <w:rsid w:val="00BF6DE8"/>
    <w:rsid w:val="00C02107"/>
    <w:rsid w:val="00C0227D"/>
    <w:rsid w:val="00C101DA"/>
    <w:rsid w:val="00C17D5F"/>
    <w:rsid w:val="00C20A90"/>
    <w:rsid w:val="00C23638"/>
    <w:rsid w:val="00C23BA6"/>
    <w:rsid w:val="00C23EAD"/>
    <w:rsid w:val="00C25113"/>
    <w:rsid w:val="00C25BD5"/>
    <w:rsid w:val="00C327AE"/>
    <w:rsid w:val="00C34E2F"/>
    <w:rsid w:val="00C353FB"/>
    <w:rsid w:val="00C375EF"/>
    <w:rsid w:val="00C40332"/>
    <w:rsid w:val="00C40797"/>
    <w:rsid w:val="00C43452"/>
    <w:rsid w:val="00C44271"/>
    <w:rsid w:val="00C450E0"/>
    <w:rsid w:val="00C4703A"/>
    <w:rsid w:val="00C508FA"/>
    <w:rsid w:val="00C51EE1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2A86"/>
    <w:rsid w:val="00C8078F"/>
    <w:rsid w:val="00C84764"/>
    <w:rsid w:val="00C8751B"/>
    <w:rsid w:val="00C95C28"/>
    <w:rsid w:val="00C95DE3"/>
    <w:rsid w:val="00C97CEE"/>
    <w:rsid w:val="00CA1C9F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F4A21"/>
    <w:rsid w:val="00CF6327"/>
    <w:rsid w:val="00D022FD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6797"/>
    <w:rsid w:val="00D32E3D"/>
    <w:rsid w:val="00D45171"/>
    <w:rsid w:val="00D469B9"/>
    <w:rsid w:val="00D5128C"/>
    <w:rsid w:val="00D52C12"/>
    <w:rsid w:val="00D53068"/>
    <w:rsid w:val="00D61A67"/>
    <w:rsid w:val="00D634C8"/>
    <w:rsid w:val="00D6769A"/>
    <w:rsid w:val="00D90578"/>
    <w:rsid w:val="00D95052"/>
    <w:rsid w:val="00D97274"/>
    <w:rsid w:val="00D975EE"/>
    <w:rsid w:val="00DA5117"/>
    <w:rsid w:val="00DB2B68"/>
    <w:rsid w:val="00DB3141"/>
    <w:rsid w:val="00DC03A4"/>
    <w:rsid w:val="00DC0431"/>
    <w:rsid w:val="00DC0FB1"/>
    <w:rsid w:val="00DC216E"/>
    <w:rsid w:val="00DC2933"/>
    <w:rsid w:val="00DC52F3"/>
    <w:rsid w:val="00DE1504"/>
    <w:rsid w:val="00DE1FE6"/>
    <w:rsid w:val="00DE2A5C"/>
    <w:rsid w:val="00DE6EA4"/>
    <w:rsid w:val="00DE7894"/>
    <w:rsid w:val="00DE7E7D"/>
    <w:rsid w:val="00DF36A4"/>
    <w:rsid w:val="00DF7A0A"/>
    <w:rsid w:val="00E037F2"/>
    <w:rsid w:val="00E06ADE"/>
    <w:rsid w:val="00E10CFD"/>
    <w:rsid w:val="00E11D49"/>
    <w:rsid w:val="00E15726"/>
    <w:rsid w:val="00E161C8"/>
    <w:rsid w:val="00E2050F"/>
    <w:rsid w:val="00E25639"/>
    <w:rsid w:val="00E36286"/>
    <w:rsid w:val="00E373E8"/>
    <w:rsid w:val="00E43A16"/>
    <w:rsid w:val="00E44618"/>
    <w:rsid w:val="00E451C1"/>
    <w:rsid w:val="00E45454"/>
    <w:rsid w:val="00E4562E"/>
    <w:rsid w:val="00E45B5F"/>
    <w:rsid w:val="00E46AA6"/>
    <w:rsid w:val="00E50917"/>
    <w:rsid w:val="00E510CF"/>
    <w:rsid w:val="00E511E3"/>
    <w:rsid w:val="00E52F93"/>
    <w:rsid w:val="00E54422"/>
    <w:rsid w:val="00E5720F"/>
    <w:rsid w:val="00E626EC"/>
    <w:rsid w:val="00E62A3C"/>
    <w:rsid w:val="00E62FBD"/>
    <w:rsid w:val="00E63A9C"/>
    <w:rsid w:val="00E67FA9"/>
    <w:rsid w:val="00E75C64"/>
    <w:rsid w:val="00E76F74"/>
    <w:rsid w:val="00E77D1C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B1CFC"/>
    <w:rsid w:val="00EC0075"/>
    <w:rsid w:val="00ED0403"/>
    <w:rsid w:val="00ED09D7"/>
    <w:rsid w:val="00EE5CD6"/>
    <w:rsid w:val="00EE7DB5"/>
    <w:rsid w:val="00EF47AB"/>
    <w:rsid w:val="00EF4CAA"/>
    <w:rsid w:val="00EF542E"/>
    <w:rsid w:val="00F03DAD"/>
    <w:rsid w:val="00F121E1"/>
    <w:rsid w:val="00F173E8"/>
    <w:rsid w:val="00F17F0C"/>
    <w:rsid w:val="00F224C4"/>
    <w:rsid w:val="00F22606"/>
    <w:rsid w:val="00F25356"/>
    <w:rsid w:val="00F25F9B"/>
    <w:rsid w:val="00F270B4"/>
    <w:rsid w:val="00F32356"/>
    <w:rsid w:val="00F35AEC"/>
    <w:rsid w:val="00F360AC"/>
    <w:rsid w:val="00F37EC7"/>
    <w:rsid w:val="00F37F70"/>
    <w:rsid w:val="00F43EA3"/>
    <w:rsid w:val="00F5207F"/>
    <w:rsid w:val="00F52C9B"/>
    <w:rsid w:val="00F52CB4"/>
    <w:rsid w:val="00F53796"/>
    <w:rsid w:val="00F55040"/>
    <w:rsid w:val="00F56CDD"/>
    <w:rsid w:val="00F57893"/>
    <w:rsid w:val="00F60903"/>
    <w:rsid w:val="00F63273"/>
    <w:rsid w:val="00F6457F"/>
    <w:rsid w:val="00F64EFF"/>
    <w:rsid w:val="00F66CE7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6BB4"/>
    <w:rsid w:val="00FA1D2C"/>
    <w:rsid w:val="00FA6460"/>
    <w:rsid w:val="00FA6A96"/>
    <w:rsid w:val="00FB2DAD"/>
    <w:rsid w:val="00FB4540"/>
    <w:rsid w:val="00FB6AB7"/>
    <w:rsid w:val="00FB7441"/>
    <w:rsid w:val="00FC050E"/>
    <w:rsid w:val="00FC4A91"/>
    <w:rsid w:val="00FC5A82"/>
    <w:rsid w:val="00FC7A86"/>
    <w:rsid w:val="00FC7CEB"/>
    <w:rsid w:val="00FD06A5"/>
    <w:rsid w:val="00FD0A50"/>
    <w:rsid w:val="00FD7947"/>
    <w:rsid w:val="00FE6C57"/>
    <w:rsid w:val="00FF23ED"/>
    <w:rsid w:val="00FF7505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AA3C9"/>
  <w15:chartTrackingRefBased/>
  <w15:docId w15:val="{06585AF5-5AA3-45D3-9CFC-D118E6F73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E9D"/>
    <w:pPr>
      <w:spacing w:after="60" w:line="240" w:lineRule="auto"/>
    </w:pPr>
    <w:rPr>
      <w:rFonts w:ascii="Calibri" w:eastAsia="SimSun" w:hAnsi="Calibri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3E9D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qFormat/>
    <w:rsid w:val="00673E9D"/>
    <w:pPr>
      <w:pageBreakBefore/>
      <w:spacing w:after="600"/>
      <w:outlineLvl w:val="1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673E9D"/>
    <w:rPr>
      <w:rFonts w:ascii="Cambria" w:eastAsia="SimSun" w:hAnsi="Cambria" w:cs="Times New Roman"/>
      <w:i/>
      <w:iCs/>
      <w:spacing w:val="13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98</Characters>
  <Application>Microsoft Office Word</Application>
  <DocSecurity>0</DocSecurity>
  <Lines>18</Lines>
  <Paragraphs>5</Paragraphs>
  <ScaleCrop>false</ScaleCrop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</dc:creator>
  <cp:keywords/>
  <dc:description/>
  <cp:lastModifiedBy>Sanja</cp:lastModifiedBy>
  <cp:revision>1</cp:revision>
  <dcterms:created xsi:type="dcterms:W3CDTF">2019-12-04T10:45:00Z</dcterms:created>
  <dcterms:modified xsi:type="dcterms:W3CDTF">2019-12-04T10:46:00Z</dcterms:modified>
</cp:coreProperties>
</file>